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ackground w:color="FFFFFF" w:themeColor="background1"/>
  <w:body>
    <w:p w:rsidR="008F2710" w:rsidP="00390AB3" w:rsidRDefault="008F2710" w14:paraId="47200739" w14:textId="4C5AE8E9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2710" w:rsidP="00390AB3" w:rsidRDefault="008F2710" w14:paraId="5426CA01" w14:textId="52C69C5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8F2710" w:rsidP="00390AB3" w:rsidRDefault="008F2710" w14:paraId="2867EB47" w14:textId="35B9D571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8F2710" w:rsidP="00390AB3" w:rsidRDefault="008F2710" w14:paraId="353E10F1" w14:textId="77777777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FB0011" w:rsidP="00FB0011" w:rsidRDefault="00390AB3" w14:paraId="226267EC" w14:textId="64FF530A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Pr="008F2710" w:rsidR="00963C5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Pr="008F2710" w:rsidR="00963C5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:rsidRPr="00FB0011" w:rsidR="00FB0011" w:rsidP="00FB0011" w:rsidRDefault="00FB0011" w14:paraId="4C80BA27" w14:textId="726B80FE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:rsidR="00E666FE" w:rsidP="00E666FE" w:rsidRDefault="00E666FE" w14:paraId="7A8F4732" w14:textId="73C9DE4F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:rsidR="00CF177D" w:rsidP="6EC1C27D" w:rsidRDefault="00CF177D" w14:paraId="65AB4D56" w14:textId="1469F339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65343C">
        <w:rPr>
          <w:color w:val="000000" w:themeColor="text1"/>
          <w:szCs w:val="24"/>
        </w:rPr>
        <w:t>William Bott</w:t>
      </w:r>
    </w:p>
    <w:p w:rsidRPr="00CF177D" w:rsidR="00157848" w:rsidP="2D31A8F6" w:rsidRDefault="5DD7B410" w14:paraId="77C2C5F7" w14:textId="23EB388E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45C888F8">
        <w:rPr>
          <w:color w:val="000000" w:themeColor="text1"/>
        </w:rPr>
        <w:t>Office Number:</w:t>
      </w:r>
      <w:r w:rsidR="00CF177D">
        <w:tab/>
      </w:r>
      <w:r w:rsidRPr="45C888F8" w:rsidR="2C1E4858">
        <w:rPr>
          <w:color w:val="000000" w:themeColor="text1"/>
        </w:rPr>
        <w:t>G237</w:t>
      </w:r>
    </w:p>
    <w:p w:rsidRPr="00E95E5C" w:rsidR="00157848" w:rsidP="45C888F8" w:rsidRDefault="5DD7B410" w14:paraId="4B38BAA9" w14:textId="1B2DE6F7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45C888F8">
        <w:rPr>
          <w:color w:val="000000" w:themeColor="text1"/>
        </w:rPr>
        <w:t>E-mail Address:</w:t>
      </w:r>
      <w:r w:rsidR="00CF177D">
        <w:tab/>
      </w:r>
      <w:hyperlink r:id="rId11">
        <w:r w:rsidRPr="45C888F8" w:rsidR="7B75A1C5">
          <w:rPr>
            <w:rStyle w:val="Hyperlink"/>
          </w:rPr>
          <w:t>wbott@mecc.edu</w:t>
        </w:r>
      </w:hyperlink>
    </w:p>
    <w:p w:rsidRPr="00E95E5C" w:rsidR="00157848" w:rsidP="45C888F8" w:rsidRDefault="5DD7B410" w14:paraId="270B6B17" w14:textId="02252DFE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45C888F8">
        <w:rPr>
          <w:color w:val="000000" w:themeColor="text1"/>
        </w:rPr>
        <w:t>Telephone:</w:t>
      </w:r>
      <w:r w:rsidRPr="45C888F8" w:rsidR="338A61C5">
        <w:rPr>
          <w:color w:val="000000" w:themeColor="text1"/>
        </w:rPr>
        <w:t xml:space="preserve"> (276) 523-9037</w:t>
      </w:r>
    </w:p>
    <w:p w:rsidRPr="00E95E5C" w:rsidR="00157848" w:rsidP="6EC1C27D" w:rsidRDefault="00CF177D" w14:paraId="331DB555" w14:textId="44F89B6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hyperlink r:id="R617bff1b96e64405">
        <w:r w:rsidR="6A542C10">
          <w:rPr/>
          <w:t>https://vccs.zoom.us/j/94233959338</w:t>
        </w:r>
      </w:hyperlink>
      <w:r>
        <w:tab/>
      </w:r>
      <w:r>
        <w:tab/>
      </w:r>
    </w:p>
    <w:p w:rsidRPr="000D40B1" w:rsidR="00157848" w:rsidP="00157848" w:rsidRDefault="00157848" w14:paraId="15C25CBE" w14:textId="77777777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:rsidRPr="00E666FE" w:rsidR="00E666FE" w:rsidP="00157848" w:rsidRDefault="00E666FE" w14:paraId="5C6C96D9" w14:textId="77777777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color="auto" w:sz="4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Pr="00C473A4" w:rsidR="00594519" w:rsidTr="45C888F8" w14:paraId="0785B135" w14:textId="3A1FA601">
        <w:trPr>
          <w:trHeight w:val="915"/>
        </w:trPr>
        <w:tc>
          <w:tcPr>
            <w:tcW w:w="21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6121AFC7" w14:textId="19C4F4A9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646151A3" w14:textId="2D8D94B6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0485CD15" w14:textId="32665F50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0C6D7A" w:rsidR="00594519" w:rsidP="001855A4" w:rsidRDefault="00594519" w14:paraId="1C196391" w14:textId="3D00C336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C2A50" w:rsidR="00594519" w:rsidP="001855A4" w:rsidRDefault="00594519" w14:paraId="150D695A" w14:textId="2C9C6589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Pr="00C473A4" w:rsidR="00594519" w:rsidTr="45C888F8" w14:paraId="4DC2E8EA" w14:textId="33695E47">
        <w:trPr>
          <w:trHeight w:val="915"/>
        </w:trPr>
        <w:tc>
          <w:tcPr>
            <w:tcW w:w="2108" w:type="dxa"/>
            <w:tcBorders>
              <w:top w:val="single" w:color="auto" w:sz="4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6EC1C27D" w:rsidRDefault="00594519" w14:paraId="30B18EA2" w14:textId="0706FB2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70B2135E" w14:paraId="0E53EB1B" w14:textId="620E728B">
            <w:pPr>
              <w:spacing w:line="259" w:lineRule="auto"/>
              <w:jc w:val="center"/>
            </w:pPr>
            <w:r w:rsidRPr="45C888F8">
              <w:rPr>
                <w:sz w:val="20"/>
              </w:rPr>
              <w:t>9:00-9:30am</w:t>
            </w:r>
          </w:p>
          <w:p w:rsidRPr="00BC2A50" w:rsidR="00594519" w:rsidP="45C888F8" w:rsidRDefault="70B2135E" w14:paraId="587D9397" w14:textId="6EF42B9C">
            <w:pPr>
              <w:spacing w:line="259" w:lineRule="auto"/>
              <w:jc w:val="center"/>
            </w:pPr>
            <w:r w:rsidRPr="45C888F8">
              <w:rPr>
                <w:sz w:val="20"/>
              </w:rPr>
              <w:t xml:space="preserve">Office Hours </w:t>
            </w:r>
          </w:p>
          <w:p w:rsidRPr="00BC2A50" w:rsidR="00594519" w:rsidP="45C888F8" w:rsidRDefault="70B2135E" w14:paraId="26B99B6B" w14:textId="513D7D46">
            <w:pPr>
              <w:spacing w:line="259" w:lineRule="auto"/>
              <w:jc w:val="center"/>
            </w:pPr>
            <w:r w:rsidRPr="45C888F8">
              <w:rPr>
                <w:sz w:val="20"/>
              </w:rPr>
              <w:t>G237</w:t>
            </w:r>
          </w:p>
        </w:tc>
        <w:tc>
          <w:tcPr>
            <w:tcW w:w="2421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70B2135E" w14:paraId="4CE018F5" w14:textId="20142CB9">
            <w:pPr>
              <w:spacing w:line="259" w:lineRule="auto"/>
              <w:jc w:val="center"/>
            </w:pPr>
            <w:r w:rsidRPr="45C888F8">
              <w:rPr>
                <w:noProof/>
                <w:sz w:val="20"/>
              </w:rPr>
              <w:t>9:00-9:30am</w:t>
            </w:r>
          </w:p>
          <w:p w:rsidRPr="00BC2A50" w:rsidR="00594519" w:rsidP="45C888F8" w:rsidRDefault="5AA8D552" w14:paraId="0D0C8C70" w14:textId="20C64870">
            <w:pPr>
              <w:spacing w:line="259" w:lineRule="auto"/>
              <w:jc w:val="center"/>
            </w:pPr>
            <w:r w:rsidRPr="45C888F8">
              <w:rPr>
                <w:noProof/>
                <w:sz w:val="20"/>
              </w:rPr>
              <w:t xml:space="preserve">Virtual </w:t>
            </w:r>
            <w:r w:rsidRPr="45C888F8" w:rsidR="70B2135E">
              <w:rPr>
                <w:noProof/>
                <w:sz w:val="20"/>
              </w:rPr>
              <w:t xml:space="preserve">Office Hours </w:t>
            </w:r>
          </w:p>
          <w:p w:rsidRPr="00BC2A50" w:rsidR="00594519" w:rsidP="6EC1C27D" w:rsidRDefault="6FE553F4" w14:paraId="398C250C" w14:textId="76FF1F68">
            <w:pPr>
              <w:spacing w:line="259" w:lineRule="auto"/>
              <w:jc w:val="center"/>
            </w:pPr>
            <w:r>
              <w:t>ZOOM</w:t>
            </w:r>
          </w:p>
        </w:tc>
        <w:tc>
          <w:tcPr>
            <w:tcW w:w="2154" w:type="dxa"/>
            <w:tcBorders>
              <w:top w:val="single" w:color="auto" w:sz="4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4F4BE3D3" w14:paraId="12A7FEF2" w14:textId="780CD48D">
            <w:pPr>
              <w:spacing w:line="259" w:lineRule="auto"/>
              <w:jc w:val="center"/>
            </w:pPr>
            <w:r w:rsidRPr="45C888F8">
              <w:rPr>
                <w:noProof/>
                <w:sz w:val="20"/>
              </w:rPr>
              <w:t>9:00-9:30am</w:t>
            </w:r>
          </w:p>
          <w:p w:rsidRPr="00BC2A50" w:rsidR="00594519" w:rsidP="45C888F8" w:rsidRDefault="4F4BE3D3" w14:paraId="197127B2" w14:textId="01550391">
            <w:pPr>
              <w:spacing w:line="259" w:lineRule="auto"/>
              <w:jc w:val="center"/>
            </w:pPr>
            <w:r w:rsidRPr="45C888F8">
              <w:rPr>
                <w:noProof/>
                <w:sz w:val="20"/>
              </w:rPr>
              <w:t xml:space="preserve">Office Hours </w:t>
            </w:r>
          </w:p>
          <w:p w:rsidRPr="00BC2A50" w:rsidR="00594519" w:rsidP="45C888F8" w:rsidRDefault="4F4BE3D3" w14:paraId="50761AA5" w14:textId="31BFC4E7">
            <w:pPr>
              <w:spacing w:line="259" w:lineRule="auto"/>
              <w:jc w:val="center"/>
            </w:pPr>
            <w:r w:rsidRPr="45C888F8">
              <w:rPr>
                <w:noProof/>
                <w:sz w:val="20"/>
              </w:rPr>
              <w:t>G237</w:t>
            </w:r>
          </w:p>
        </w:tc>
        <w:tc>
          <w:tcPr>
            <w:tcW w:w="2072" w:type="dxa"/>
            <w:tcBorders>
              <w:top w:val="single" w:color="auto" w:sz="4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5DE90B40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45C888F8" w14:paraId="6B14B939" w14:textId="35517E15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2619E40E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694FD7" w:rsidR="00594519" w:rsidP="00BC2A50" w:rsidRDefault="0065343C" w14:paraId="0C8F4CEA" w14:textId="77777777">
            <w:pPr>
              <w:jc w:val="center"/>
              <w:rPr>
                <w:sz w:val="18"/>
                <w:szCs w:val="18"/>
              </w:rPr>
            </w:pPr>
            <w:r w:rsidRPr="00694FD7">
              <w:rPr>
                <w:sz w:val="18"/>
                <w:szCs w:val="18"/>
              </w:rPr>
              <w:t>9:40 a.m. – 12:20 p.m.</w:t>
            </w:r>
          </w:p>
          <w:p w:rsidR="0065343C" w:rsidP="00BC2A50" w:rsidRDefault="00694FD7" w14:paraId="5C135FCB" w14:textId="77777777">
            <w:pPr>
              <w:jc w:val="center"/>
            </w:pPr>
            <w:r>
              <w:t>CHM 111-1L</w:t>
            </w:r>
          </w:p>
          <w:p w:rsidRPr="00BC2A50" w:rsidR="00694FD7" w:rsidP="00BC2A50" w:rsidRDefault="00694FD7" w14:paraId="4A4EAE33" w14:textId="7D9F46EF">
            <w:pPr>
              <w:jc w:val="center"/>
            </w:pPr>
            <w:r>
              <w:t>G238</w:t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="00594519" w:rsidP="00BC2A50" w:rsidRDefault="00694FD7" w14:paraId="55324D55" w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 – 10:55 a.m.</w:t>
            </w:r>
          </w:p>
          <w:p w:rsidR="00694FD7" w:rsidP="00BC2A50" w:rsidRDefault="00694FD7" w14:paraId="18E283D3" w14:textId="77777777">
            <w:pPr>
              <w:jc w:val="center"/>
            </w:pPr>
            <w:r>
              <w:t>MTH 111-W1</w:t>
            </w:r>
          </w:p>
          <w:p w:rsidRPr="00BC2A50" w:rsidR="00694FD7" w:rsidP="00BC2A50" w:rsidRDefault="00694FD7" w14:paraId="477DAE72" w14:textId="34C0BFC2">
            <w:pPr>
              <w:jc w:val="center"/>
            </w:pPr>
            <w:r>
              <w:t>ZOO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="00594519" w:rsidP="00BC2A50" w:rsidRDefault="0065343C" w14:paraId="778143BD" w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 a.m. – 12:20 p.m.</w:t>
            </w:r>
          </w:p>
          <w:p w:rsidR="0065343C" w:rsidP="00BC2A50" w:rsidRDefault="0065343C" w14:paraId="744EA2AD" w14:textId="77777777">
            <w:pPr>
              <w:jc w:val="center"/>
            </w:pPr>
            <w:r>
              <w:t>CHM 101-1L</w:t>
            </w:r>
          </w:p>
          <w:p w:rsidRPr="00BC2A50" w:rsidR="0065343C" w:rsidP="00BC2A50" w:rsidRDefault="0065343C" w14:paraId="3B9A360A" w14:textId="72F01582">
            <w:pPr>
              <w:jc w:val="center"/>
            </w:pPr>
            <w:r>
              <w:t>G238</w:t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2617E351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45C888F8" w14:paraId="4918B52A" w14:textId="56DBF482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06515955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694FD7" w:rsidR="00694FD7" w:rsidP="00694FD7" w:rsidRDefault="00694FD7" w14:paraId="020933C8" w14:textId="77777777">
            <w:pPr>
              <w:jc w:val="center"/>
              <w:rPr>
                <w:sz w:val="18"/>
                <w:szCs w:val="18"/>
              </w:rPr>
            </w:pPr>
            <w:r w:rsidRPr="00694FD7">
              <w:rPr>
                <w:sz w:val="18"/>
                <w:szCs w:val="18"/>
              </w:rPr>
              <w:t>9:40 a.m. – 12:20 p.m.</w:t>
            </w:r>
          </w:p>
          <w:p w:rsidR="00694FD7" w:rsidP="00694FD7" w:rsidRDefault="00694FD7" w14:paraId="36142C17" w14:textId="77777777">
            <w:pPr>
              <w:jc w:val="center"/>
            </w:pPr>
            <w:r>
              <w:t>CHM 111-1L</w:t>
            </w:r>
          </w:p>
          <w:p w:rsidRPr="00BC2A50" w:rsidR="00594519" w:rsidP="00694FD7" w:rsidRDefault="00694FD7" w14:paraId="79DCD0AA" w14:textId="3EEC3D2F">
            <w:pPr>
              <w:jc w:val="center"/>
            </w:pPr>
            <w:r>
              <w:t>G238</w:t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="00594519" w:rsidP="00BC2A50" w:rsidRDefault="00694FD7" w14:paraId="06C34175" w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 a.m. – 12:20 p.m.</w:t>
            </w:r>
          </w:p>
          <w:p w:rsidR="00694FD7" w:rsidP="00BC2A50" w:rsidRDefault="00694FD7" w14:paraId="776228E2" w14:textId="77777777">
            <w:pPr>
              <w:jc w:val="center"/>
            </w:pPr>
            <w:r>
              <w:t>CHM 112-W1</w:t>
            </w:r>
          </w:p>
          <w:p w:rsidRPr="00BC2A50" w:rsidR="00694FD7" w:rsidP="00BC2A50" w:rsidRDefault="00694FD7" w14:paraId="273E1234" w14:textId="05310B77">
            <w:pPr>
              <w:jc w:val="center"/>
            </w:pPr>
            <w:r>
              <w:t>ZOO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="00694FD7" w:rsidP="00694FD7" w:rsidRDefault="00694FD7" w14:paraId="34326F24" w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 a.m. – 12:20 p.m.</w:t>
            </w:r>
          </w:p>
          <w:p w:rsidR="00694FD7" w:rsidP="00694FD7" w:rsidRDefault="00694FD7" w14:paraId="0DDE7765" w14:textId="77777777">
            <w:pPr>
              <w:jc w:val="center"/>
            </w:pPr>
            <w:r>
              <w:t>CHM 101-1L</w:t>
            </w:r>
          </w:p>
          <w:p w:rsidRPr="00BC2A50" w:rsidR="00594519" w:rsidP="00694FD7" w:rsidRDefault="00694FD7" w14:paraId="134D25E4" w14:textId="40F5F9D0">
            <w:pPr>
              <w:jc w:val="center"/>
            </w:pPr>
            <w:r>
              <w:t>G238</w:t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11B35CDE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45C888F8" w14:paraId="63CBCDB9" w14:textId="66EEF411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77F702D1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6C046508" w14:paraId="615647B8" w14:textId="5985B0A6">
            <w:pPr>
              <w:jc w:val="center"/>
            </w:pPr>
            <w:r w:rsidRPr="45C888F8">
              <w:rPr>
                <w:sz w:val="20"/>
              </w:rPr>
              <w:t>12:30-2:30pm</w:t>
            </w:r>
          </w:p>
          <w:p w:rsidRPr="00BC2A50" w:rsidR="00594519" w:rsidP="45C888F8" w:rsidRDefault="6C046508" w14:paraId="5D5EA16C" w14:textId="58168D39">
            <w:pPr>
              <w:jc w:val="center"/>
            </w:pPr>
            <w:r w:rsidRPr="45C888F8">
              <w:rPr>
                <w:sz w:val="20"/>
              </w:rPr>
              <w:t>Office Hours</w:t>
            </w:r>
          </w:p>
          <w:p w:rsidRPr="00BC2A50" w:rsidR="00594519" w:rsidP="45C888F8" w:rsidRDefault="6C046508" w14:paraId="5A3403E2" w14:textId="28C6A269">
            <w:pPr>
              <w:jc w:val="center"/>
            </w:pPr>
            <w:r w:rsidRPr="45C888F8">
              <w:rPr>
                <w:sz w:val="20"/>
              </w:rPr>
              <w:t>G237</w:t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="00594519" w:rsidP="00BC2A50" w:rsidRDefault="0065343C" w14:paraId="28E3C858" w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:rsidR="0065343C" w:rsidP="00BC2A50" w:rsidRDefault="0065343C" w14:paraId="6FF7A67B" w14:textId="77777777">
            <w:pPr>
              <w:jc w:val="center"/>
            </w:pPr>
            <w:r>
              <w:t>CHM 101-W1</w:t>
            </w:r>
          </w:p>
          <w:p w:rsidRPr="00BC2A50" w:rsidR="0065343C" w:rsidP="00BC2A50" w:rsidRDefault="0065343C" w14:paraId="1885EDF7" w14:textId="65DF227E">
            <w:pPr>
              <w:jc w:val="center"/>
            </w:pPr>
            <w:r>
              <w:t>ZOO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0C0AD888" w14:paraId="53D43F90" w14:textId="3FCC2742">
            <w:pPr>
              <w:jc w:val="center"/>
            </w:pPr>
            <w:r w:rsidRPr="45C888F8">
              <w:rPr>
                <w:noProof/>
                <w:sz w:val="20"/>
              </w:rPr>
              <w:t>12:30-2:30pm</w:t>
            </w:r>
          </w:p>
          <w:p w:rsidRPr="00BC2A50" w:rsidR="00594519" w:rsidP="45C888F8" w:rsidRDefault="0C0AD888" w14:paraId="48519E20" w14:textId="22E79940">
            <w:pPr>
              <w:jc w:val="center"/>
            </w:pPr>
            <w:r w:rsidRPr="45C888F8">
              <w:rPr>
                <w:noProof/>
                <w:sz w:val="20"/>
              </w:rPr>
              <w:t>Office Hours</w:t>
            </w:r>
          </w:p>
          <w:p w:rsidRPr="00BC2A50" w:rsidR="00594519" w:rsidP="45C888F8" w:rsidRDefault="0C0AD888" w14:paraId="6506CFAE" w14:textId="1A5BE35D">
            <w:pPr>
              <w:jc w:val="center"/>
            </w:pPr>
            <w:r w:rsidRPr="45C888F8">
              <w:rPr>
                <w:noProof/>
                <w:sz w:val="20"/>
              </w:rPr>
              <w:t>G237</w:t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515A33D5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Pr="00C473A4" w:rsidR="00594519" w:rsidTr="45C888F8" w14:paraId="553E462D" w14:textId="02F7F132">
        <w:trPr>
          <w:trHeight w:val="915"/>
        </w:trPr>
        <w:tc>
          <w:tcPr>
            <w:tcW w:w="210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00BC2A50" w:rsidRDefault="00594519" w14:paraId="47D1E24B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61735C37" w14:paraId="17282C17" w14:textId="1A275ED3">
            <w:pPr>
              <w:jc w:val="center"/>
            </w:pPr>
            <w:r w:rsidRPr="45C888F8">
              <w:rPr>
                <w:sz w:val="20"/>
              </w:rPr>
              <w:t>7:30-9:30 pm</w:t>
            </w:r>
          </w:p>
          <w:p w:rsidRPr="00BC2A50" w:rsidR="00594519" w:rsidP="45C888F8" w:rsidRDefault="410DE354" w14:paraId="6545262F" w14:textId="60FA9639">
            <w:pPr>
              <w:jc w:val="center"/>
            </w:pPr>
            <w:r w:rsidRPr="45C888F8">
              <w:rPr>
                <w:sz w:val="20"/>
              </w:rPr>
              <w:t xml:space="preserve">Virtual </w:t>
            </w:r>
            <w:r w:rsidRPr="45C888F8" w:rsidR="61735C37">
              <w:rPr>
                <w:sz w:val="20"/>
              </w:rPr>
              <w:t>Office Hours</w:t>
            </w:r>
          </w:p>
          <w:p w:rsidRPr="00BC2A50" w:rsidR="00594519" w:rsidP="45C888F8" w:rsidRDefault="61735C37" w14:paraId="59E3252C" w14:textId="00581EA1">
            <w:pPr>
              <w:jc w:val="center"/>
            </w:pPr>
            <w:r w:rsidRPr="45C888F8">
              <w:rPr>
                <w:sz w:val="20"/>
              </w:rPr>
              <w:t>Zoom</w:t>
            </w:r>
          </w:p>
        </w:tc>
        <w:tc>
          <w:tcPr>
            <w:tcW w:w="2421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0D895C4B" w14:paraId="44C0D218" w14:textId="30D76933">
            <w:pPr>
              <w:jc w:val="center"/>
            </w:pPr>
            <w:r w:rsidRPr="45C888F8">
              <w:rPr>
                <w:noProof/>
                <w:sz w:val="20"/>
              </w:rPr>
              <w:t>2:10-2-40pm</w:t>
            </w:r>
          </w:p>
          <w:p w:rsidRPr="00BC2A50" w:rsidR="00594519" w:rsidP="45C888F8" w:rsidRDefault="31DFC365" w14:paraId="083567A1" w14:textId="1A089527">
            <w:pPr>
              <w:jc w:val="center"/>
            </w:pPr>
            <w:r w:rsidRPr="45C888F8">
              <w:rPr>
                <w:noProof/>
                <w:sz w:val="20"/>
              </w:rPr>
              <w:t xml:space="preserve">Virtual </w:t>
            </w:r>
            <w:r w:rsidRPr="45C888F8" w:rsidR="0D895C4B">
              <w:rPr>
                <w:noProof/>
                <w:sz w:val="20"/>
              </w:rPr>
              <w:t>Office Hours</w:t>
            </w:r>
          </w:p>
          <w:p w:rsidRPr="00BC2A50" w:rsidR="00594519" w:rsidP="45C888F8" w:rsidRDefault="0D895C4B" w14:paraId="7A15DF39" w14:textId="65C1448D">
            <w:pPr>
              <w:jc w:val="center"/>
            </w:pPr>
            <w:r w:rsidRPr="45C888F8">
              <w:rPr>
                <w:noProof/>
                <w:sz w:val="20"/>
              </w:rPr>
              <w:t>Zoom</w:t>
            </w:r>
          </w:p>
        </w:tc>
        <w:tc>
          <w:tcPr>
            <w:tcW w:w="2154" w:type="dxa"/>
            <w:tcBorders>
              <w:top w:val="single" w:color="000000" w:themeColor="text1" w:sz="6" w:space="0"/>
              <w:bottom w:val="single" w:color="000000" w:themeColor="text1" w:sz="6" w:space="0"/>
            </w:tcBorders>
            <w:vAlign w:val="center"/>
          </w:tcPr>
          <w:p w:rsidRPr="00BC2A50" w:rsidR="00594519" w:rsidP="45C888F8" w:rsidRDefault="3CAE0A9F" w14:paraId="4ACD495B" w14:textId="24AD291A">
            <w:pPr>
              <w:jc w:val="center"/>
            </w:pPr>
            <w:r w:rsidRPr="45C888F8">
              <w:rPr>
                <w:noProof/>
                <w:sz w:val="20"/>
              </w:rPr>
              <w:t>7:30-9:30 pm</w:t>
            </w:r>
          </w:p>
          <w:p w:rsidRPr="00BC2A50" w:rsidR="00594519" w:rsidP="45C888F8" w:rsidRDefault="750143FB" w14:paraId="04FD5768" w14:textId="69B8DC7C">
            <w:pPr>
              <w:jc w:val="center"/>
            </w:pPr>
            <w:r w:rsidRPr="45C888F8">
              <w:rPr>
                <w:noProof/>
                <w:sz w:val="20"/>
              </w:rPr>
              <w:t xml:space="preserve">Virtual </w:t>
            </w:r>
            <w:r w:rsidRPr="45C888F8" w:rsidR="3CAE0A9F">
              <w:rPr>
                <w:noProof/>
                <w:sz w:val="20"/>
              </w:rPr>
              <w:t>Office Hours</w:t>
            </w:r>
          </w:p>
          <w:p w:rsidRPr="00BC2A50" w:rsidR="00594519" w:rsidP="45C888F8" w:rsidRDefault="3CAE0A9F" w14:paraId="34219088" w14:textId="08B28E1B">
            <w:pPr>
              <w:jc w:val="center"/>
            </w:pPr>
            <w:r w:rsidRPr="45C888F8">
              <w:rPr>
                <w:noProof/>
                <w:sz w:val="20"/>
              </w:rPr>
              <w:t>Zoom</w:t>
            </w:r>
          </w:p>
        </w:tc>
        <w:tc>
          <w:tcPr>
            <w:tcW w:w="2072" w:type="dxa"/>
            <w:tcBorders>
              <w:top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vAlign w:val="center"/>
          </w:tcPr>
          <w:p w:rsidRPr="00BC2A50" w:rsidR="00594519" w:rsidP="00BC2A50" w:rsidRDefault="00594519" w14:paraId="06B290F2" w14:textId="7777777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:rsidR="00C473A4" w:rsidP="00B34609" w:rsidRDefault="00C473A4" w14:paraId="1B609F82" w14:textId="77777777"/>
    <w:p w:rsidR="00E96788" w:rsidP="00B34609" w:rsidRDefault="00E96788" w14:paraId="64D407A8" w14:textId="0057A073">
      <w:r w:rsidRPr="00C61AE8">
        <w:rPr>
          <w:b/>
        </w:rPr>
        <w:t>Notes:</w:t>
      </w:r>
      <w:r>
        <w:tab/>
      </w:r>
      <w:r w:rsidR="00694FD7">
        <w:rPr>
          <w:sz w:val="20"/>
        </w:rPr>
        <w:t>Web Classes: MTH 111-W2</w:t>
      </w:r>
    </w:p>
    <w:p w:rsidR="00B34609" w:rsidP="00B34609" w:rsidRDefault="00B34609" w14:paraId="3536922C" w14:textId="77777777"/>
    <w:sectPr w:rsidR="00B34609" w:rsidSect="00E666FE">
      <w:footerReference w:type="default" r:id="rId13"/>
      <w:pgSz w:w="12240" w:h="15840" w:orient="portrait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01AFF" w:rsidP="00AE1BFE" w:rsidRDefault="00801AFF" w14:paraId="22AF995F" w14:textId="77777777">
      <w:r>
        <w:separator/>
      </w:r>
    </w:p>
  </w:endnote>
  <w:endnote w:type="continuationSeparator" w:id="0">
    <w:p w:rsidR="00801AFF" w:rsidP="00AE1BFE" w:rsidRDefault="00801AFF" w14:paraId="7CB3B3C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963C50" w:rsidR="00613557" w:rsidRDefault="00613557" w14:paraId="1EB13054" w14:textId="7777777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Pr="00963C50" w:rsidR="00B647ED">
      <w:rPr>
        <w:b/>
        <w:sz w:val="20"/>
      </w:rPr>
      <w:t>D</w:t>
    </w:r>
    <w:r w:rsidRPr="00963C50">
      <w:rPr>
        <w:b/>
        <w:sz w:val="20"/>
      </w:rPr>
      <w:t xml:space="preserve">ean or </w:t>
    </w:r>
    <w:r w:rsidRPr="00963C50" w:rsidR="00B647ED">
      <w:rPr>
        <w:b/>
        <w:sz w:val="20"/>
      </w:rPr>
      <w:t>V</w:t>
    </w:r>
    <w:r w:rsidRPr="00963C50">
      <w:rPr>
        <w:b/>
        <w:sz w:val="20"/>
      </w:rPr>
      <w:t xml:space="preserve">ice </w:t>
    </w:r>
    <w:r w:rsidRPr="00963C50" w:rsidR="00B647ED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Pr="00963C50" w:rsidR="00B647ED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Pr="00963C50" w:rsidR="00B647ED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Pr="00963C50" w:rsidR="00B647ED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01AFF" w:rsidP="00AE1BFE" w:rsidRDefault="00801AFF" w14:paraId="6E08BB64" w14:textId="77777777">
      <w:r>
        <w:separator/>
      </w:r>
    </w:p>
  </w:footnote>
  <w:footnote w:type="continuationSeparator" w:id="0">
    <w:p w:rsidR="00801AFF" w:rsidP="00AE1BFE" w:rsidRDefault="00801AFF" w14:paraId="7367A293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2AF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5343C"/>
    <w:rsid w:val="006663C0"/>
    <w:rsid w:val="006713F8"/>
    <w:rsid w:val="006856A4"/>
    <w:rsid w:val="00694FD7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B7002"/>
    <w:rsid w:val="00EC30E1"/>
    <w:rsid w:val="00EC7145"/>
    <w:rsid w:val="00ED3223"/>
    <w:rsid w:val="00ED4D25"/>
    <w:rsid w:val="00F05150"/>
    <w:rsid w:val="00F2509E"/>
    <w:rsid w:val="00F310C8"/>
    <w:rsid w:val="00FB0011"/>
    <w:rsid w:val="0C0AD888"/>
    <w:rsid w:val="0D895C4B"/>
    <w:rsid w:val="0D9ACFD3"/>
    <w:rsid w:val="0E26B95E"/>
    <w:rsid w:val="1B80EBBA"/>
    <w:rsid w:val="20C70840"/>
    <w:rsid w:val="2C1E4858"/>
    <w:rsid w:val="2D31A8F6"/>
    <w:rsid w:val="300E6CB1"/>
    <w:rsid w:val="31DFC365"/>
    <w:rsid w:val="338A61C5"/>
    <w:rsid w:val="36FA8A72"/>
    <w:rsid w:val="3B4ABDC3"/>
    <w:rsid w:val="3CAE0A9F"/>
    <w:rsid w:val="3F72FE41"/>
    <w:rsid w:val="410DE354"/>
    <w:rsid w:val="41883EA6"/>
    <w:rsid w:val="43A787E0"/>
    <w:rsid w:val="45C888F8"/>
    <w:rsid w:val="4C79460F"/>
    <w:rsid w:val="4F4BE3D3"/>
    <w:rsid w:val="53DF9194"/>
    <w:rsid w:val="5709DC90"/>
    <w:rsid w:val="5AA8D552"/>
    <w:rsid w:val="5DD7B410"/>
    <w:rsid w:val="5EEB1118"/>
    <w:rsid w:val="61735C37"/>
    <w:rsid w:val="61E78CC6"/>
    <w:rsid w:val="63A9491B"/>
    <w:rsid w:val="65CF7B92"/>
    <w:rsid w:val="6777E615"/>
    <w:rsid w:val="6A542C10"/>
    <w:rsid w:val="6B55E47F"/>
    <w:rsid w:val="6C046508"/>
    <w:rsid w:val="6E8E4F02"/>
    <w:rsid w:val="6EC1C27D"/>
    <w:rsid w:val="6FE553F4"/>
    <w:rsid w:val="70B2135E"/>
    <w:rsid w:val="750143FB"/>
    <w:rsid w:val="79D4E8DB"/>
    <w:rsid w:val="7B75A1C5"/>
    <w:rsid w:val="7C510AF0"/>
    <w:rsid w:val="7F24EF3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iPriority w:val="99"/>
    <w:unhideWhenUsed/>
    <w:rsid w:val="45C888F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wbott@mecc.edu" TargetMode="Externa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yperlink" Target="https://vccs.zoom.us/j/94233959338" TargetMode="External" Id="R617bff1b96e6440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661911-A2AD-4623-8F70-BAEFFBFC94C0}">
  <ds:schemaRefs>
    <ds:schemaRef ds:uri="http://schemas.microsoft.com/office/2006/metadata/properties"/>
    <ds:schemaRef ds:uri="http://purl.org/dc/terms/"/>
    <ds:schemaRef ds:uri="cb946bcd-27ad-47ab-94dc-6aaab215abbd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388bbbc-646f-48a2-aed1-d815ecebc86b"/>
    <ds:schemaRef ds:uri="http://schemas.microsoft.com/sharepoint/v3"/>
    <ds:schemaRef ds:uri="http://www.w3.org/XML/1998/namespace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C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Faculty Work and Office Hour Schedule</dc:title>
  <dc:creator>EW/LN/CB</dc:creator>
  <keywords/>
  <lastModifiedBy>William Bott</lastModifiedBy>
  <revision>5</revision>
  <lastPrinted>2023-02-15T19:58:00.0000000Z</lastPrinted>
  <dcterms:created xsi:type="dcterms:W3CDTF">2026-01-05T15:52:00.0000000Z</dcterms:created>
  <dcterms:modified xsi:type="dcterms:W3CDTF">2026-01-07T13:42:33.40858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